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Title],</w:t>
      </w:r>
    </w:p>
    <w:p>
      <w:pPr>
        <w:pStyle w:val="BodyText"/>
      </w:pPr>
      <w:r>
        <w:t xml:space="preserve">I am writing to express my sincere interest in the Diplomat position at the embassy or diplomatic mission in Pakistan Islamabad. As a seasoned professional with a deep commitment to international relations, I am eager to contribute my expertise, cultural sensitivity, and strategic vision to advance diplomatic ties between Pakistan and other nations. My background in cross-cultural communication, conflict resolution, and policy analysis aligns seamlessly with the responsibilities of this role, particularly within the dynamic political and social landscape of Pakistan Islamabad.</w:t>
      </w:r>
    </w:p>
    <w:p>
      <w:pPr>
        <w:pStyle w:val="BodyText"/>
      </w:pPr>
      <w:r>
        <w:t xml:space="preserve">As a Diplomat, I understand that fostering mutual understanding between nations requires not only technical expertise but also an acute awareness of regional complexities. Pakistan Islamabad stands as a pivotal hub for South Asian diplomacy, bridging geopolitical interests and cultural diversity. My decision to apply for this position reflects my belief in the critical role that Pakistan plays in global affairs and my desire to actively participate in shaping its diplomatic narrative. I am particularly drawn to the opportunity to work in Islamabad, where the interplay of history, politics, and multiculturalism creates a unique environment for meaningful dialogue and collaboration.</w:t>
      </w:r>
    </w:p>
    <w:p>
      <w:pPr>
        <w:pStyle w:val="BodyText"/>
      </w:pPr>
      <w:r>
        <w:t xml:space="preserve">Throughout my career, I have dedicated myself to building bridges across borders. My experience as a [previous role, e.g., "Diplomatic Officer at X Organization"] involved managing bilateral relations with countries in the Asia-Pacific region, including Pakistan. This work required navigating intricate political landscapes while maintaining a focus on long-term partnerships. For instance, during my tenure in [specific project or initiative], I facilitated negotiations that enhanced trade agreements and cultural exchanges between [Country A] and [Country B]. These experiences have honed my ability to adapt to diverse environments, a skill I believe is essential for success in Pakistan Islamabad.</w:t>
      </w:r>
    </w:p>
    <w:p>
      <w:pPr>
        <w:pStyle w:val="BodyText"/>
      </w:pPr>
      <w:r>
        <w:t xml:space="preserve">A key aspect of being a Diplomat is understanding the local context. Pakistan Islamabad is not just a city but a symbol of the nation’s aspirations and challenges. Its strategic location, cultural heritage, and role as the capital make it an ideal setting for diplomatic engagement. I have studied the socio-political dynamics of Pakistan extensively, including its efforts to balance regional stability with global connectivity. My fluency in [language, if applicable] and my ability to engage with local communities through culturally informed dialogue position me to contribute effectively to the embassy’s mission. I am also committed to upholding the values of respect, integrity, and collaboration that are vital for fostering trust in diplomatic relationships.</w:t>
      </w:r>
    </w:p>
    <w:p>
      <w:pPr>
        <w:pStyle w:val="BodyText"/>
      </w:pPr>
      <w:r>
        <w:t xml:space="preserve">In addition to my professional qualifications, I bring a passion for Pakistan Islamabad’s unique identity. The city’s blend of tradition and modernity offers a rich backdrop for diplomatic work. Whether it is engaging with local stakeholders to address shared challenges or representing my country’s interests in high-level discussions, I am prepared to leverage my skills to support the embassy’s objectives. My ability to analyze complex issues, think strategically, and communicate effectively ensures that I can navigate the multifaceted demands of this role with confidence.</w:t>
      </w:r>
    </w:p>
    <w:p>
      <w:pPr>
        <w:pStyle w:val="BodyText"/>
      </w:pPr>
      <w:r>
        <w:t xml:space="preserve">What excites me most about this opportunity is the chance to contribute to Pakistan Islamabad’s vision of being a leader in regional diplomacy. I am particularly interested in initiatives that promote economic cooperation, education exchange, and people-to-people ties between Pakistan and my home country. My proactive approach to problem-solving and my dedication to fostering inclusive dialogue will enable me to make a positive impact in this role.</w:t>
      </w:r>
    </w:p>
    <w:p>
      <w:pPr>
        <w:pStyle w:val="BodyText"/>
      </w:pPr>
      <w:r>
        <w:t xml:space="preserve">Thank you for considering my application. I would welcome the opportunity to discuss how my background, skills, and enthusiasm align with the goals of your organization. I am available at [your phone number] or [your email address] and am happy to accommodate an interview at your convenience. I look forward to the possibility of contributing to the vital work of diplomacy in Pakistan Islamaba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41:54Z</dcterms:created>
  <dcterms:modified xsi:type="dcterms:W3CDTF">2026-07-24T07:41:54Z</dcterms:modified>
</cp:coreProperties>
</file>

<file path=docProps/custom.xml><?xml version="1.0" encoding="utf-8"?>
<Properties xmlns="http://schemas.openxmlformats.org/officeDocument/2006/custom-properties" xmlns:vt="http://schemas.openxmlformats.org/officeDocument/2006/docPropsVTypes"/>
</file>